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A91BD" w14:textId="1FAE2367" w:rsidR="005774AA" w:rsidRPr="00BC2AEB" w:rsidRDefault="00BC2AEB" w:rsidP="00BC2AEB">
      <w:pPr>
        <w:jc w:val="center"/>
        <w:rPr>
          <w:b/>
          <w:bCs/>
          <w:sz w:val="34"/>
          <w:szCs w:val="34"/>
        </w:rPr>
      </w:pPr>
      <w:r w:rsidRPr="00BC2AEB">
        <w:rPr>
          <w:b/>
          <w:bCs/>
          <w:sz w:val="34"/>
          <w:szCs w:val="34"/>
        </w:rPr>
        <w:t>Group Assignment 1</w:t>
      </w:r>
    </w:p>
    <w:p w14:paraId="32CF60A4" w14:textId="747D6D6A" w:rsidR="00BC2AEB" w:rsidRPr="00BC2AEB" w:rsidRDefault="00BC2AEB" w:rsidP="00BC2AEB">
      <w:pPr>
        <w:jc w:val="center"/>
        <w:rPr>
          <w:b/>
          <w:bCs/>
          <w:sz w:val="34"/>
          <w:szCs w:val="34"/>
        </w:rPr>
      </w:pPr>
      <w:r w:rsidRPr="00BC2AEB">
        <w:rPr>
          <w:b/>
          <w:bCs/>
          <w:sz w:val="34"/>
          <w:szCs w:val="34"/>
        </w:rPr>
        <w:t>Group 14</w:t>
      </w:r>
    </w:p>
    <w:p w14:paraId="1D9F2F7A" w14:textId="002DDC07" w:rsidR="00BC2AEB" w:rsidRPr="00BC2AEB" w:rsidRDefault="00BC2AEB" w:rsidP="00BC2AEB">
      <w:pPr>
        <w:jc w:val="center"/>
        <w:rPr>
          <w:b/>
          <w:bCs/>
          <w:sz w:val="34"/>
          <w:szCs w:val="34"/>
        </w:rPr>
      </w:pPr>
      <w:r w:rsidRPr="00BC2AEB">
        <w:rPr>
          <w:b/>
          <w:bCs/>
          <w:sz w:val="34"/>
          <w:szCs w:val="34"/>
        </w:rPr>
        <w:t xml:space="preserve">Repo Link: </w:t>
      </w:r>
      <w:hyperlink r:id="rId4" w:history="1">
        <w:r w:rsidRPr="00BC2AEB">
          <w:rPr>
            <w:rStyle w:val="Hyperlink"/>
            <w:b/>
            <w:bCs/>
            <w:sz w:val="34"/>
            <w:szCs w:val="34"/>
          </w:rPr>
          <w:t>https://github.com/Jassapb09/COMP2156_Group14-_Assignment</w:t>
        </w:r>
      </w:hyperlink>
    </w:p>
    <w:p w14:paraId="73998E29" w14:textId="77777777" w:rsidR="00BC2AEB" w:rsidRDefault="00BC2AEB" w:rsidP="00BC2AEB">
      <w:pPr>
        <w:jc w:val="center"/>
      </w:pPr>
    </w:p>
    <w:p w14:paraId="5ED3814C" w14:textId="519C9D27" w:rsidR="00BC2AEB" w:rsidRPr="00BC2AEB" w:rsidRDefault="00BC2AEB" w:rsidP="00BC2AEB">
      <w:pPr>
        <w:jc w:val="center"/>
        <w:rPr>
          <w:b/>
          <w:bCs/>
          <w:sz w:val="32"/>
          <w:szCs w:val="32"/>
        </w:rPr>
      </w:pPr>
      <w:r w:rsidRPr="00BC2AEB">
        <w:rPr>
          <w:b/>
          <w:bCs/>
          <w:sz w:val="32"/>
          <w:szCs w:val="32"/>
        </w:rPr>
        <w:t>Our Workspace</w:t>
      </w:r>
    </w:p>
    <w:p w14:paraId="0F9C9C76" w14:textId="499710F4" w:rsidR="00BC2AEB" w:rsidRDefault="00BC2AEB" w:rsidP="00BC2AEB">
      <w:pPr>
        <w:jc w:val="center"/>
      </w:pPr>
      <w:r w:rsidRPr="00BC2AEB">
        <w:drawing>
          <wp:inline distT="0" distB="0" distL="0" distR="0" wp14:anchorId="43724711" wp14:editId="148AE01C">
            <wp:extent cx="5943600" cy="4773295"/>
            <wp:effectExtent l="0" t="0" r="0" b="8255"/>
            <wp:docPr id="11050082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5008276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7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3C835" w14:textId="77777777" w:rsidR="00BC2AEB" w:rsidRDefault="00BC2AEB" w:rsidP="00BC2AEB">
      <w:pPr>
        <w:jc w:val="center"/>
      </w:pPr>
    </w:p>
    <w:p w14:paraId="70F321D0" w14:textId="75A24FF5" w:rsidR="00BC2AEB" w:rsidRDefault="00475C7C" w:rsidP="00BC2AEB">
      <w:pPr>
        <w:jc w:val="center"/>
      </w:pPr>
      <w:r w:rsidRPr="00475C7C">
        <w:lastRenderedPageBreak/>
        <w:drawing>
          <wp:inline distT="0" distB="0" distL="0" distR="0" wp14:anchorId="6EE25DC4" wp14:editId="3E5249AE">
            <wp:extent cx="5943600" cy="4291965"/>
            <wp:effectExtent l="0" t="0" r="0" b="0"/>
            <wp:docPr id="5103062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306223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C1CB7" w14:textId="2AFB4B37" w:rsidR="00BF3E59" w:rsidRDefault="00BF3E59" w:rsidP="00BC2AEB">
      <w:pPr>
        <w:jc w:val="center"/>
      </w:pPr>
      <w:r w:rsidRPr="00BF3E59">
        <w:drawing>
          <wp:inline distT="0" distB="0" distL="0" distR="0" wp14:anchorId="05813867" wp14:editId="19051E55">
            <wp:extent cx="5943600" cy="3362325"/>
            <wp:effectExtent l="0" t="0" r="0" b="9525"/>
            <wp:docPr id="3644212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42127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BC8BC" w14:textId="135D32A7" w:rsidR="00096D41" w:rsidRDefault="00096D41" w:rsidP="00BC2AEB">
      <w:pPr>
        <w:jc w:val="center"/>
      </w:pPr>
      <w:r w:rsidRPr="00096D41">
        <w:lastRenderedPageBreak/>
        <w:drawing>
          <wp:inline distT="0" distB="0" distL="0" distR="0" wp14:anchorId="796CE351" wp14:editId="46829CBD">
            <wp:extent cx="5943600" cy="4653280"/>
            <wp:effectExtent l="0" t="0" r="0" b="0"/>
            <wp:docPr id="7677223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72236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5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A0F18" w14:textId="1C0295C9" w:rsidR="004C0D19" w:rsidRDefault="004C0D19" w:rsidP="00BC2AEB">
      <w:pPr>
        <w:jc w:val="center"/>
      </w:pPr>
      <w:r w:rsidRPr="004C0D19">
        <w:drawing>
          <wp:inline distT="0" distB="0" distL="0" distR="0" wp14:anchorId="2A38F97E" wp14:editId="2C6E7FE7">
            <wp:extent cx="5943600" cy="2095500"/>
            <wp:effectExtent l="0" t="0" r="0" b="0"/>
            <wp:docPr id="8154264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542649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A7177" w14:textId="77777777" w:rsidR="00BC2AEB" w:rsidRDefault="00BC2AEB" w:rsidP="00BC2AEB">
      <w:pPr>
        <w:jc w:val="center"/>
      </w:pPr>
    </w:p>
    <w:p w14:paraId="38C1C4E3" w14:textId="77777777" w:rsidR="00BC2AEB" w:rsidRDefault="00BC2AEB" w:rsidP="00BC2AEB">
      <w:pPr>
        <w:jc w:val="center"/>
      </w:pPr>
    </w:p>
    <w:p w14:paraId="73E3C252" w14:textId="04AAB873" w:rsidR="00BC2AEB" w:rsidRDefault="00BC2AEB" w:rsidP="00BC2AEB">
      <w:pPr>
        <w:jc w:val="center"/>
        <w:rPr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t>Commit List</w:t>
      </w:r>
    </w:p>
    <w:p w14:paraId="6221FC7B" w14:textId="6E08CE64" w:rsidR="00BC2AEB" w:rsidRDefault="00BC2AEB" w:rsidP="00BC2AEB">
      <w:pPr>
        <w:jc w:val="center"/>
        <w:rPr>
          <w:b/>
          <w:bCs/>
          <w:sz w:val="30"/>
          <w:szCs w:val="30"/>
        </w:rPr>
      </w:pPr>
      <w:r w:rsidRPr="00BC2AEB">
        <w:rPr>
          <w:b/>
          <w:bCs/>
          <w:sz w:val="30"/>
          <w:szCs w:val="30"/>
        </w:rPr>
        <w:lastRenderedPageBreak/>
        <w:drawing>
          <wp:inline distT="0" distB="0" distL="0" distR="0" wp14:anchorId="62E2BC5A" wp14:editId="4C8A32B5">
            <wp:extent cx="5943600" cy="2094230"/>
            <wp:effectExtent l="0" t="0" r="0" b="1270"/>
            <wp:docPr id="724678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6784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24842" w14:textId="48B1AB89" w:rsidR="00475C7C" w:rsidRDefault="00475C7C" w:rsidP="00BC2AEB">
      <w:pPr>
        <w:jc w:val="center"/>
        <w:rPr>
          <w:b/>
          <w:bCs/>
          <w:sz w:val="30"/>
          <w:szCs w:val="30"/>
        </w:rPr>
      </w:pPr>
      <w:r w:rsidRPr="00475C7C">
        <w:rPr>
          <w:b/>
          <w:bCs/>
          <w:sz w:val="30"/>
          <w:szCs w:val="30"/>
        </w:rPr>
        <w:drawing>
          <wp:inline distT="0" distB="0" distL="0" distR="0" wp14:anchorId="630E87BA" wp14:editId="44B5ED23">
            <wp:extent cx="5943600" cy="2355215"/>
            <wp:effectExtent l="0" t="0" r="0" b="6985"/>
            <wp:docPr id="15561062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10625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5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0640C" w14:textId="30A06307" w:rsidR="00BF3E59" w:rsidRDefault="00BF3E59" w:rsidP="00BC2AEB">
      <w:pPr>
        <w:jc w:val="center"/>
        <w:rPr>
          <w:b/>
          <w:bCs/>
          <w:sz w:val="30"/>
          <w:szCs w:val="30"/>
        </w:rPr>
      </w:pPr>
      <w:r w:rsidRPr="00BF3E59">
        <w:rPr>
          <w:b/>
          <w:bCs/>
          <w:sz w:val="30"/>
          <w:szCs w:val="30"/>
        </w:rPr>
        <w:drawing>
          <wp:inline distT="0" distB="0" distL="0" distR="0" wp14:anchorId="1403C316" wp14:editId="7C4CEEED">
            <wp:extent cx="5943600" cy="2326640"/>
            <wp:effectExtent l="0" t="0" r="0" b="0"/>
            <wp:docPr id="10691428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914284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8F587" w14:textId="6B056B18" w:rsidR="00096D41" w:rsidRDefault="00096D41" w:rsidP="00BC2AEB">
      <w:pPr>
        <w:jc w:val="center"/>
        <w:rPr>
          <w:b/>
          <w:bCs/>
          <w:sz w:val="30"/>
          <w:szCs w:val="30"/>
        </w:rPr>
      </w:pPr>
      <w:r w:rsidRPr="00096D41">
        <w:rPr>
          <w:b/>
          <w:bCs/>
          <w:sz w:val="30"/>
          <w:szCs w:val="30"/>
        </w:rPr>
        <w:lastRenderedPageBreak/>
        <w:drawing>
          <wp:inline distT="0" distB="0" distL="0" distR="0" wp14:anchorId="49EA6FC1" wp14:editId="169D178F">
            <wp:extent cx="5943600" cy="2295525"/>
            <wp:effectExtent l="0" t="0" r="0" b="9525"/>
            <wp:docPr id="16464832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6483214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10C01" w14:textId="7A9FC864" w:rsidR="004C0D19" w:rsidRPr="00BC2AEB" w:rsidRDefault="004C0D19" w:rsidP="00BC2AEB">
      <w:pPr>
        <w:jc w:val="center"/>
        <w:rPr>
          <w:b/>
          <w:bCs/>
          <w:sz w:val="30"/>
          <w:szCs w:val="30"/>
        </w:rPr>
      </w:pPr>
      <w:r w:rsidRPr="004C0D19">
        <w:rPr>
          <w:b/>
          <w:bCs/>
          <w:sz w:val="30"/>
          <w:szCs w:val="30"/>
        </w:rPr>
        <w:drawing>
          <wp:inline distT="0" distB="0" distL="0" distR="0" wp14:anchorId="5ED79FBC" wp14:editId="41AAD251">
            <wp:extent cx="5943600" cy="2265045"/>
            <wp:effectExtent l="0" t="0" r="0" b="1905"/>
            <wp:docPr id="14099125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91258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5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C0D19" w:rsidRPr="00BC2A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K3NDa3MDGxNDM0sTRQ0lEKTi0uzszPAykwrAUAyD4AiywAAAA="/>
  </w:docVars>
  <w:rsids>
    <w:rsidRoot w:val="008521A9"/>
    <w:rsid w:val="00096D41"/>
    <w:rsid w:val="001B235F"/>
    <w:rsid w:val="00475C7C"/>
    <w:rsid w:val="004C0D19"/>
    <w:rsid w:val="005774AA"/>
    <w:rsid w:val="008521A9"/>
    <w:rsid w:val="00BC2AEB"/>
    <w:rsid w:val="00BF3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83E993"/>
  <w15:chartTrackingRefBased/>
  <w15:docId w15:val="{0FBFF8FB-5D86-45D4-81B7-987671C8F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C2A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2A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hyperlink" Target="https://github.com/Jassapb09/COMP2156_Group14-_Assignment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8</TotalTime>
  <Pages>5</Pages>
  <Words>32</Words>
  <Characters>1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al Hossain</dc:creator>
  <cp:keywords/>
  <dc:description/>
  <cp:lastModifiedBy>Kamal Hossain</cp:lastModifiedBy>
  <cp:revision>6</cp:revision>
  <dcterms:created xsi:type="dcterms:W3CDTF">2024-02-19T05:22:00Z</dcterms:created>
  <dcterms:modified xsi:type="dcterms:W3CDTF">2024-02-20T11:51:00Z</dcterms:modified>
</cp:coreProperties>
</file>